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3510" w14:textId="77777777" w:rsidR="00C168FA" w:rsidRPr="00C168FA" w:rsidRDefault="00C168FA" w:rsidP="00C168FA">
      <w:pPr>
        <w:pStyle w:val="Heading1"/>
        <w:jc w:val="center"/>
        <w:rPr>
          <w:lang w:val="bg-BG"/>
        </w:rPr>
      </w:pPr>
      <w:r w:rsidRPr="00C168FA">
        <w:t>More Exercise: Objects and Classes</w:t>
      </w:r>
    </w:p>
    <w:p w14:paraId="31DB8D3E" w14:textId="64663D20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Hyperlink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Hyperlink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Hyperlink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442F72B2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3B2D8ED" w14:textId="6668E5DF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</w:t>
      </w:r>
      <w:r w:rsidR="007C16F8">
        <w:t>with</w:t>
      </w:r>
      <w:r w:rsidRPr="00C168FA">
        <w:t xml:space="preserve">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>.</w:t>
      </w:r>
      <w:r w:rsidR="007C16F8">
        <w:t xml:space="preserve"> </w:t>
      </w:r>
      <w:r w:rsidRPr="00C168FA">
        <w:t xml:space="preserve">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="007C16F8">
        <w:rPr>
          <w:b/>
        </w:rPr>
        <w:t>,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35DCBD0D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</w:t>
      </w:r>
      <w:proofErr w:type="gramStart"/>
      <w:r w:rsidRPr="00C168FA">
        <w:t>salary</w:t>
      </w:r>
      <w:r w:rsidR="007C16F8">
        <w:t>,</w:t>
      </w:r>
      <w:r w:rsidRPr="00C168FA">
        <w:t xml:space="preserve"> and</w:t>
      </w:r>
      <w:proofErr w:type="gramEnd"/>
      <w:r w:rsidRPr="00C168FA">
        <w:t xml:space="preserve">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</w:t>
      </w:r>
      <w:r w:rsidR="007C16F8">
        <w:rPr>
          <w:b/>
          <w:noProof/>
        </w:rPr>
        <w:t>'</w:t>
      </w:r>
      <w:r w:rsidRPr="00C168FA">
        <w:rPr>
          <w:b/>
          <w:noProof/>
        </w:rPr>
        <w:t>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>of that field</w:t>
      </w:r>
      <w:r w:rsidR="007C16F8">
        <w:rPr>
          <w:noProof/>
        </w:rPr>
        <w:t>,</w:t>
      </w:r>
      <w:r w:rsidR="00BC4A63">
        <w:rPr>
          <w:noProof/>
        </w:rPr>
        <w:t xml:space="preserve">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</w:t>
      </w:r>
      <w:r w:rsidR="007C16F8">
        <w:rPr>
          <w:noProof/>
        </w:rPr>
        <w:t>'</w:t>
      </w:r>
      <w:r w:rsidRPr="00C168FA">
        <w:rPr>
          <w:noProof/>
        </w:rPr>
        <w:t xml:space="preserve">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</w:t>
      </w:r>
      <w:r w:rsidR="003F5A83">
        <w:rPr>
          <w:noProof/>
        </w:rPr>
        <w:t>in</w:t>
      </w:r>
      <w:r w:rsidRPr="00C168FA">
        <w:rPr>
          <w:noProof/>
        </w:rPr>
        <w:t xml:space="preserve">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3C19641B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</w:t>
      </w:r>
      <w:r w:rsidR="007C16F8">
        <w:rPr>
          <w:noProof/>
        </w:rPr>
        <w:t>with</w:t>
      </w:r>
      <w:r w:rsidRPr="00C168FA">
        <w:rPr>
          <w:noProof/>
        </w:rPr>
        <w:t xml:space="preserve">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Stan 496.37 Temp Coding stan</w:t>
            </w:r>
            <w:r w:rsidR="00C168FA" w:rsidRPr="003211E2">
              <w:rPr>
                <w:rFonts w:ascii="Consolas" w:hAnsi="Consolas"/>
                <w:bCs/>
                <w:noProof/>
                <w:lang w:val="nl-NL"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Raw Data</w:t>
      </w:r>
    </w:p>
    <w:p w14:paraId="02DD0CC1" w14:textId="0B506A58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</w:t>
      </w:r>
      <w:r w:rsidR="007C16F8">
        <w:t xml:space="preserve">and </w:t>
      </w:r>
      <w:r w:rsidRPr="00C168FA">
        <w:t xml:space="preserve">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5FCBA1F2" w14:textId="58B6D277" w:rsidR="003211E2" w:rsidRDefault="00C168FA" w:rsidP="00C168FA">
      <w:r w:rsidRPr="00C168FA">
        <w:t>On the first line of input</w:t>
      </w:r>
      <w:r w:rsidR="003F5A83">
        <w:t>,</w:t>
      </w:r>
      <w:r w:rsidRPr="00C168FA">
        <w:t xml:space="preserve">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</w:t>
      </w:r>
      <w:proofErr w:type="gramStart"/>
      <w:r w:rsidR="00BC4A63">
        <w:t>format</w:t>
      </w:r>
      <w:proofErr w:type="gramEnd"/>
      <w:r w:rsidR="00BC4A63">
        <w:t xml:space="preserve"> </w:t>
      </w:r>
    </w:p>
    <w:p w14:paraId="753F08C6" w14:textId="318E8737" w:rsidR="00C168FA" w:rsidRPr="003211E2" w:rsidRDefault="00BC4A63" w:rsidP="00C168FA">
      <w:r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="00C168FA"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="00C168FA"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Pr="00C168FA">
        <w:t>"</w:t>
      </w:r>
      <w:r w:rsidR="003211E2">
        <w:rPr>
          <w:noProof/>
          <w:lang w:val="bg-BG"/>
        </w:rPr>
        <w:t xml:space="preserve">, </w:t>
      </w:r>
      <w:r w:rsidR="00C168FA" w:rsidRPr="00C168FA">
        <w:rPr>
          <w:noProof/>
        </w:rPr>
        <w:t>where the speed, power, weight and tire age are</w:t>
      </w:r>
      <w:r w:rsidR="00C168FA" w:rsidRPr="00C168FA">
        <w:rPr>
          <w:b/>
          <w:noProof/>
        </w:rPr>
        <w:t xml:space="preserve"> integers</w:t>
      </w:r>
      <w:r w:rsidR="00C168FA" w:rsidRPr="00C168FA">
        <w:rPr>
          <w:noProof/>
        </w:rPr>
        <w:t xml:space="preserve">, tire pressure is a </w:t>
      </w:r>
      <w:r w:rsidR="00C168FA" w:rsidRPr="00C168FA">
        <w:rPr>
          <w:b/>
          <w:noProof/>
        </w:rPr>
        <w:t xml:space="preserve">double. </w:t>
      </w:r>
    </w:p>
    <w:p w14:paraId="0E408AC6" w14:textId="224ED012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proofErr w:type="spellStart"/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proofErr w:type="spellEnd"/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 xml:space="preserve">. The cars should be printed in order </w:t>
      </w:r>
      <w:r w:rsidR="007C16F8">
        <w:rPr>
          <w:noProof/>
        </w:rPr>
        <w:t>to appear</w:t>
      </w:r>
      <w:r w:rsidRPr="00C168FA">
        <w:rPr>
          <w:noProof/>
        </w:rPr>
        <w:t xml:space="preserve">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lastRenderedPageBreak/>
        <w:t>Examples</w:t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ar Salesman</w:t>
      </w:r>
    </w:p>
    <w:p w14:paraId="2F0866AA" w14:textId="44D0136F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>. A Car</w:t>
      </w:r>
      <w:r w:rsidR="007C16F8">
        <w:t>'</w:t>
      </w:r>
      <w:r w:rsidRPr="00C168FA">
        <w:t xml:space="preserve">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</w:t>
      </w:r>
      <w:r w:rsidR="007C16F8">
        <w:t>'</w:t>
      </w:r>
      <w:r w:rsidRPr="00C168FA">
        <w:t xml:space="preserve">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0A1DB367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</w:t>
      </w:r>
      <w:r w:rsidR="007C16F8">
        <w:t>,</w:t>
      </w:r>
      <w:r w:rsidRPr="00C168FA">
        <w:t xml:space="preserve">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</w:t>
      </w:r>
      <w:proofErr w:type="gramStart"/>
      <w:r w:rsidRPr="00C168FA">
        <w:t>will</w:t>
      </w:r>
      <w:r w:rsidRPr="00C168FA">
        <w:rPr>
          <w:noProof/>
        </w:rPr>
        <w:t xml:space="preserve"> follow,</w:t>
      </w:r>
      <w:proofErr w:type="gramEnd"/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</w:t>
      </w:r>
      <w:r w:rsidR="007C16F8">
        <w:t>,</w:t>
      </w:r>
      <w:r w:rsidRPr="00C168FA">
        <w:t xml:space="preserve">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</w:t>
      </w:r>
      <w:r w:rsidR="007C16F8">
        <w:t>'</w:t>
      </w:r>
      <w:r w:rsidRPr="00C168FA">
        <w:t xml:space="preserve">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307827A6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</w:t>
      </w:r>
      <w:r w:rsidR="007C16F8">
        <w:t>,</w:t>
      </w:r>
      <w:r w:rsidRPr="00C168FA">
        <w:t xml:space="preserve">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3211E2">
        <w:rPr>
          <w:lang w:val="bg-BG"/>
        </w:rPr>
        <w:t>"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Car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Engine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Powe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Displacemen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Efficiency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Weigh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Colo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Pr="003211E2">
        <w:rPr>
          <w:lang w:val="bg-BG"/>
        </w:rPr>
        <w:t>"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6390D4E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</w:t>
      </w:r>
      <w:r w:rsidR="007C16F8">
        <w:rPr>
          <w:noProof/>
          <w:lang w:eastAsia="ja-JP"/>
        </w:rPr>
        <w:t>'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Heading2"/>
        <w:rPr>
          <w:lang w:val="bg-BG"/>
        </w:rPr>
      </w:pPr>
      <w:r w:rsidRPr="00194812">
        <w:t>Teamwork Projects</w:t>
      </w:r>
    </w:p>
    <w:p w14:paraId="2905B056" w14:textId="69B619F4" w:rsidR="00C168FA" w:rsidRPr="00C168FA" w:rsidRDefault="00C168FA" w:rsidP="00C168FA">
      <w:pPr>
        <w:rPr>
          <w:lang w:val="bg-BG"/>
        </w:rPr>
      </w:pPr>
      <w:r w:rsidRPr="00C168FA">
        <w:t>It's time for teamwork projects</w:t>
      </w:r>
      <w:r w:rsidR="007C16F8">
        <w:t>,</w:t>
      </w:r>
      <w:r w:rsidRPr="00C168FA">
        <w:t xml:space="preserve"> and you are responsible for making the teams. First</w:t>
      </w:r>
      <w:r w:rsidR="00005416">
        <w:t>,</w:t>
      </w:r>
      <w:r w:rsidRPr="00C168FA">
        <w:t xml:space="preserve"> you will receive an integer - the </w:t>
      </w:r>
      <w:proofErr w:type="gramStart"/>
      <w:r w:rsidRPr="00C168FA">
        <w:rPr>
          <w:b/>
        </w:rPr>
        <w:t>count</w:t>
      </w:r>
      <w:proofErr w:type="gramEnd"/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0A0E8EFE" w:rsidR="00C168FA" w:rsidRPr="00C168FA" w:rsidRDefault="00C168FA" w:rsidP="00C168FA">
      <w:pPr>
        <w:rPr>
          <w:lang w:val="bg-BG"/>
        </w:rPr>
      </w:pPr>
      <w:r w:rsidRPr="00C168FA">
        <w:t>For every newly created team</w:t>
      </w:r>
      <w:r w:rsidR="007C16F8">
        <w:t>,</w:t>
      </w:r>
      <w:r w:rsidRPr="00C168FA">
        <w:t xml:space="preserve">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</w:t>
      </w:r>
      <w:proofErr w:type="gramStart"/>
      <w:r w:rsidRPr="00C168FA">
        <w:t>have to</w:t>
      </w:r>
      <w:proofErr w:type="gramEnd"/>
      <w:r w:rsidRPr="00C168FA">
        <w:t xml:space="preserve">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2B26F225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774370EB" w:rsidR="00C168FA" w:rsidRPr="00005416" w:rsidRDefault="007C16F8" w:rsidP="00005416">
      <w:pPr>
        <w:pStyle w:val="ListParagraph"/>
        <w:numPr>
          <w:ilvl w:val="0"/>
          <w:numId w:val="43"/>
        </w:numPr>
        <w:rPr>
          <w:lang w:val="bg-BG"/>
        </w:rPr>
      </w:pPr>
      <w:r>
        <w:t>The c</w:t>
      </w:r>
      <w:r w:rsidR="00C168FA" w:rsidRPr="00C168FA">
        <w:t xml:space="preserve">reator of a team cannot </w:t>
      </w:r>
      <w:r w:rsidR="00C168FA" w:rsidRPr="00C168FA">
        <w:rPr>
          <w:b/>
        </w:rPr>
        <w:t>create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 xml:space="preserve">message should be thrown: </w:t>
      </w:r>
      <w:r w:rsidR="00005416">
        <w:br/>
      </w:r>
      <w:r w:rsidR="00BC4A63" w:rsidRPr="00C168FA">
        <w:t>"</w:t>
      </w:r>
      <w:r w:rsidR="00C168FA" w:rsidRPr="00C168FA">
        <w:rPr>
          <w:rStyle w:val="CodeChar"/>
        </w:rPr>
        <w:t>{user} cannot create another team!</w:t>
      </w:r>
      <w:r w:rsidR="00C168FA" w:rsidRPr="00C168FA">
        <w:t>"</w:t>
      </w:r>
    </w:p>
    <w:p w14:paraId="09DF4C19" w14:textId="10244D8F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>currently non-existing team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714FD357" w:rsidR="00C168FA" w:rsidRPr="00005416" w:rsidRDefault="007C16F8" w:rsidP="00005416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A </w:t>
      </w:r>
      <w:r w:rsidR="00C168FA" w:rsidRPr="00C168FA">
        <w:t xml:space="preserve">Member of a team cannot </w:t>
      </w:r>
      <w:r w:rsidR="00C168FA" w:rsidRPr="00C168FA">
        <w:rPr>
          <w:b/>
        </w:rPr>
        <w:t>join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>message should be thrown:</w:t>
      </w:r>
      <w:r w:rsidR="00005416">
        <w:br/>
      </w:r>
      <w:r w:rsidR="00C168FA" w:rsidRPr="00C168FA">
        <w:t>"</w:t>
      </w:r>
      <w:r w:rsidR="00C168FA" w:rsidRPr="00C168FA">
        <w:rPr>
          <w:rStyle w:val="CodeChar"/>
        </w:rPr>
        <w:t>Member {user} cannot join team {team Name}!</w:t>
      </w:r>
      <w:r w:rsidR="00C168FA" w:rsidRPr="00C168FA">
        <w:t>"</w:t>
      </w:r>
    </w:p>
    <w:p w14:paraId="1D97B5BE" w14:textId="22F517C3" w:rsidR="00C168FA" w:rsidRPr="00C168FA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>)</w:t>
      </w:r>
      <w:r w:rsidR="007C16F8">
        <w:rPr>
          <w:noProof/>
        </w:rPr>
        <w:t>,</w:t>
      </w:r>
      <w:r w:rsidR="00C168FA" w:rsidRPr="00C168FA">
        <w:rPr>
          <w:noProof/>
        </w:rPr>
        <w:t xml:space="preserve">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</w:t>
      </w:r>
      <w:r w:rsidR="007C16F8">
        <w:rPr>
          <w:b/>
        </w:rPr>
        <w:t>,</w:t>
      </w:r>
      <w:r w:rsidR="00C168FA" w:rsidRPr="00C168FA">
        <w:rPr>
          <w:b/>
        </w:rPr>
        <w:t xml:space="preserve">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C168FA">
        <w:t>"</w:t>
      </w:r>
      <w:r w:rsidRPr="00005416">
        <w:rPr>
          <w:rFonts w:ascii="Consolas" w:hAnsi="Consolas"/>
          <w:b/>
        </w:rPr>
        <w:t>{</w:t>
      </w:r>
      <w:proofErr w:type="spellStart"/>
      <w:r w:rsidRPr="00005416">
        <w:rPr>
          <w:rFonts w:ascii="Consolas" w:hAnsi="Consolas"/>
          <w:b/>
        </w:rPr>
        <w:t>teamName</w:t>
      </w:r>
      <w:proofErr w:type="spellEnd"/>
      <w:r w:rsidRPr="00005416">
        <w:rPr>
          <w:rFonts w:ascii="Consolas" w:hAnsi="Consolas"/>
          <w:b/>
        </w:rPr>
        <w:t>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1BA51D0B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</w:t>
            </w:r>
            <w:r w:rsidR="007C16F8">
              <w:rPr>
                <w:rFonts w:cstheme="minorHAnsi"/>
              </w:rPr>
              <w:t>that</w:t>
            </w:r>
            <w:r w:rsidR="00C168FA" w:rsidRPr="00C168FA">
              <w:rPr>
                <w:rFonts w:cstheme="minorHAnsi"/>
              </w:rPr>
              <w:t xml:space="preserve"> he tried later to join. </w:t>
            </w:r>
            <w:proofErr w:type="gramStart"/>
            <w:r w:rsidR="00C168FA" w:rsidRPr="00C168FA">
              <w:rPr>
                <w:rFonts w:cstheme="minorHAnsi"/>
              </w:rPr>
              <w:t>So</w:t>
            </w:r>
            <w:proofErr w:type="gramEnd"/>
            <w:r w:rsidR="00C168FA" w:rsidRPr="00C168FA">
              <w:rPr>
                <w:rFonts w:cstheme="minorHAnsi"/>
              </w:rPr>
              <w:t xml:space="preserve">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 xml:space="preserve">message was shown. Since </w:t>
            </w:r>
            <w:r w:rsidR="007C16F8">
              <w:rPr>
                <w:rFonts w:cstheme="minorHAnsi"/>
              </w:rPr>
              <w:t>no one is trying to join his team,</w:t>
            </w:r>
            <w:r w:rsidR="00C168FA" w:rsidRPr="00C168FA">
              <w:rPr>
                <w:rFonts w:cstheme="minorHAnsi"/>
              </w:rPr>
              <w:t xml:space="preserve"> the team </w:t>
            </w:r>
            <w:proofErr w:type="gramStart"/>
            <w:r w:rsidR="00C168FA" w:rsidRPr="00C168FA">
              <w:rPr>
                <w:rFonts w:cstheme="minorHAnsi"/>
              </w:rPr>
              <w:t>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</w:t>
            </w:r>
            <w:proofErr w:type="gramEnd"/>
            <w:r w:rsidR="00C168FA" w:rsidRPr="00C168FA">
              <w:rPr>
                <w:rFonts w:cstheme="minorHAnsi"/>
              </w:rPr>
              <w:t xml:space="preserve">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2F9D4C7D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>Note that when you join a team</w:t>
            </w:r>
            <w:r w:rsidR="007C16F8">
              <w:rPr>
                <w:rFonts w:cstheme="minorHAnsi"/>
              </w:rPr>
              <w:t>,</w:t>
            </w:r>
            <w:r w:rsidRPr="00C168FA">
              <w:rPr>
                <w:rFonts w:cstheme="minorHAnsi"/>
              </w:rPr>
              <w:t xml:space="preserve">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53E31375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>,</w:t>
            </w:r>
            <w:r w:rsidR="007C16F8">
              <w:rPr>
                <w:rFonts w:cstheme="minorHAnsi"/>
              </w:rPr>
              <w:t xml:space="preserve"> and</w:t>
            </w:r>
            <w:r w:rsidRPr="00C168FA">
              <w:rPr>
                <w:rFonts w:cstheme="minorHAnsi"/>
              </w:rPr>
              <w:t xml:space="preserve">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C232A" w14:textId="77777777" w:rsidR="007749B5" w:rsidRDefault="007749B5" w:rsidP="008068A2">
      <w:pPr>
        <w:spacing w:after="0" w:line="240" w:lineRule="auto"/>
      </w:pPr>
      <w:r>
        <w:separator/>
      </w:r>
    </w:p>
  </w:endnote>
  <w:endnote w:type="continuationSeparator" w:id="0">
    <w:p w14:paraId="716026D3" w14:textId="77777777" w:rsidR="007749B5" w:rsidRDefault="007749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5474E" w14:textId="77777777" w:rsidR="007749B5" w:rsidRDefault="007749B5" w:rsidP="008068A2">
      <w:pPr>
        <w:spacing w:after="0" w:line="240" w:lineRule="auto"/>
      </w:pPr>
      <w:r>
        <w:separator/>
      </w:r>
    </w:p>
  </w:footnote>
  <w:footnote w:type="continuationSeparator" w:id="0">
    <w:p w14:paraId="49965529" w14:textId="77777777" w:rsidR="007749B5" w:rsidRDefault="007749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9430">
    <w:abstractNumId w:val="0"/>
  </w:num>
  <w:num w:numId="2" w16cid:durableId="1144665652">
    <w:abstractNumId w:val="41"/>
  </w:num>
  <w:num w:numId="3" w16cid:durableId="1862013320">
    <w:abstractNumId w:val="9"/>
  </w:num>
  <w:num w:numId="4" w16cid:durableId="281770702">
    <w:abstractNumId w:val="27"/>
  </w:num>
  <w:num w:numId="5" w16cid:durableId="1882355908">
    <w:abstractNumId w:val="28"/>
  </w:num>
  <w:num w:numId="6" w16cid:durableId="1384208414">
    <w:abstractNumId w:val="32"/>
  </w:num>
  <w:num w:numId="7" w16cid:durableId="1688829714">
    <w:abstractNumId w:val="3"/>
  </w:num>
  <w:num w:numId="8" w16cid:durableId="326060546">
    <w:abstractNumId w:val="8"/>
  </w:num>
  <w:num w:numId="9" w16cid:durableId="1552691159">
    <w:abstractNumId w:val="25"/>
  </w:num>
  <w:num w:numId="10" w16cid:durableId="605624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7321785">
    <w:abstractNumId w:val="5"/>
  </w:num>
  <w:num w:numId="12" w16cid:durableId="1627931982">
    <w:abstractNumId w:val="19"/>
  </w:num>
  <w:num w:numId="13" w16cid:durableId="2069258526">
    <w:abstractNumId w:val="1"/>
  </w:num>
  <w:num w:numId="14" w16cid:durableId="1644578936">
    <w:abstractNumId w:val="31"/>
  </w:num>
  <w:num w:numId="15" w16cid:durableId="616447303">
    <w:abstractNumId w:val="10"/>
  </w:num>
  <w:num w:numId="16" w16cid:durableId="269164289">
    <w:abstractNumId w:val="36"/>
  </w:num>
  <w:num w:numId="17" w16cid:durableId="1102847207">
    <w:abstractNumId w:val="26"/>
  </w:num>
  <w:num w:numId="18" w16cid:durableId="42533146">
    <w:abstractNumId w:val="40"/>
  </w:num>
  <w:num w:numId="19" w16cid:durableId="1552499651">
    <w:abstractNumId w:val="33"/>
  </w:num>
  <w:num w:numId="20" w16cid:durableId="554851349">
    <w:abstractNumId w:val="18"/>
  </w:num>
  <w:num w:numId="21" w16cid:durableId="2113477071">
    <w:abstractNumId w:val="30"/>
  </w:num>
  <w:num w:numId="22" w16cid:durableId="1854681220">
    <w:abstractNumId w:val="12"/>
  </w:num>
  <w:num w:numId="23" w16cid:durableId="463810607">
    <w:abstractNumId w:val="15"/>
  </w:num>
  <w:num w:numId="24" w16cid:durableId="1260528139">
    <w:abstractNumId w:val="2"/>
  </w:num>
  <w:num w:numId="25" w16cid:durableId="1805929958">
    <w:abstractNumId w:val="7"/>
  </w:num>
  <w:num w:numId="26" w16cid:durableId="1398240076">
    <w:abstractNumId w:val="16"/>
  </w:num>
  <w:num w:numId="27" w16cid:durableId="225603440">
    <w:abstractNumId w:val="35"/>
  </w:num>
  <w:num w:numId="28" w16cid:durableId="1441871222">
    <w:abstractNumId w:val="17"/>
  </w:num>
  <w:num w:numId="29" w16cid:durableId="1694570850">
    <w:abstractNumId w:val="39"/>
  </w:num>
  <w:num w:numId="30" w16cid:durableId="619384769">
    <w:abstractNumId w:val="21"/>
  </w:num>
  <w:num w:numId="31" w16cid:durableId="638849375">
    <w:abstractNumId w:val="11"/>
  </w:num>
  <w:num w:numId="32" w16cid:durableId="923761906">
    <w:abstractNumId w:val="34"/>
  </w:num>
  <w:num w:numId="33" w16cid:durableId="419907102">
    <w:abstractNumId w:val="37"/>
  </w:num>
  <w:num w:numId="34" w16cid:durableId="501361238">
    <w:abstractNumId w:val="24"/>
  </w:num>
  <w:num w:numId="35" w16cid:durableId="292752600">
    <w:abstractNumId w:val="38"/>
  </w:num>
  <w:num w:numId="36" w16cid:durableId="1976332164">
    <w:abstractNumId w:val="6"/>
  </w:num>
  <w:num w:numId="37" w16cid:durableId="1268662915">
    <w:abstractNumId w:val="22"/>
  </w:num>
  <w:num w:numId="38" w16cid:durableId="1753160388">
    <w:abstractNumId w:val="14"/>
  </w:num>
  <w:num w:numId="39" w16cid:durableId="1739553761">
    <w:abstractNumId w:val="29"/>
  </w:num>
  <w:num w:numId="40" w16cid:durableId="811948826">
    <w:abstractNumId w:val="23"/>
  </w:num>
  <w:num w:numId="41" w16cid:durableId="4916765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185300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5806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QUA9bA0xywAAAA="/>
  </w:docVars>
  <w:rsids>
    <w:rsidRoot w:val="008068A2"/>
    <w:rsid w:val="000006BB"/>
    <w:rsid w:val="00002C1C"/>
    <w:rsid w:val="00005416"/>
    <w:rsid w:val="00007044"/>
    <w:rsid w:val="00012DB7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DA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40B3"/>
    <w:rsid w:val="00305122"/>
    <w:rsid w:val="003211E2"/>
    <w:rsid w:val="003230CF"/>
    <w:rsid w:val="0033212E"/>
    <w:rsid w:val="0033490F"/>
    <w:rsid w:val="00365AE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A83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777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63912"/>
    <w:rsid w:val="007749B5"/>
    <w:rsid w:val="00774E44"/>
    <w:rsid w:val="00785258"/>
    <w:rsid w:val="00791F02"/>
    <w:rsid w:val="0079324A"/>
    <w:rsid w:val="00794EEE"/>
    <w:rsid w:val="007A635E"/>
    <w:rsid w:val="007B14BF"/>
    <w:rsid w:val="007B3686"/>
    <w:rsid w:val="007C16F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0F7"/>
    <w:rsid w:val="00AE05D3"/>
    <w:rsid w:val="00AE355A"/>
    <w:rsid w:val="00B148DD"/>
    <w:rsid w:val="00B2472A"/>
    <w:rsid w:val="00B27A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40D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78</Words>
  <Characters>7286</Characters>
  <Application>Microsoft Office Word</Application>
  <DocSecurity>0</DocSecurity>
  <Lines>60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8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More Exercise</dc:title>
  <dc:subject>Technology Fundamentals – Practical Training Course @ SoftUni</dc:subject>
  <dc:creator>Software University</dc:creator>
  <cp:keywords>Java Fundamentals - Objects and Classes More Exercise</cp:keywords>
  <dc:description>© SoftUni – https://about.softuni.bg
© Software University – https://softuni.bg
Copyrighted document. Unauthorized copy, reproduction or use is not permitted.</dc:description>
  <cp:lastModifiedBy>Ivan Georgiev</cp:lastModifiedBy>
  <cp:revision>2</cp:revision>
  <cp:lastPrinted>2023-11-22T12:31:00Z</cp:lastPrinted>
  <dcterms:created xsi:type="dcterms:W3CDTF">2023-11-22T12:31:00Z</dcterms:created>
  <dcterms:modified xsi:type="dcterms:W3CDTF">2023-11-22T12:3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82b04693db6d823462115f69c82703c337fb5e064f523d739c6f6927414bd</vt:lpwstr>
  </property>
</Properties>
</file>